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Cover</w:t>
      </w:r>
      <w:r>
        <w:t xml:space="preserve"> </w:t>
      </w:r>
      <w:r>
        <w:t xml:space="preserve">Letter</w:t>
      </w:r>
      <w:r>
        <w:t xml:space="preserve"> </w:t>
      </w:r>
      <w:r>
        <w:t xml:space="preserve">-</w:t>
      </w:r>
      <w:r>
        <w:t xml:space="preserve"> </w:t>
      </w:r>
      <w:r>
        <w:t xml:space="preserve">Australia</w:t>
      </w:r>
      <w:r>
        <w:t xml:space="preserve"> </w:t>
      </w:r>
      <w:r>
        <w:t xml:space="preserve">Melbourne</w:t>
      </w:r>
    </w:p>
    <w:bookmarkStart w:id="25" w:name="X8dbae026b85002dcb68633b14b3c85865d52ab5"/>
    <w:p>
      <w:pPr>
        <w:pStyle w:val="Heading1"/>
      </w:pPr>
      <w:r>
        <w:t xml:space="preserve">COVER LETTER FOR OPTHALMOLOGIST POSITION IN AUSTRALIA MELBOURNE</w:t>
      </w:r>
    </w:p>
    <w:p>
      <w:pPr>
        <w:pStyle w:val="FirstParagraph"/>
      </w:pPr>
      <w:r>
        <w:t xml:space="preserve">Dear [Hiring Manager's Name],</w:t>
      </w:r>
    </w:p>
    <w:p>
      <w:pPr>
        <w:pStyle w:val="BodyText"/>
      </w:pPr>
      <w:r>
        <w:t xml:space="preserve">I am writing to express my sincere interest in the Ophthalmologist position at [Hospital/Clinic Name] in Australia Melbourne. With a profound passion for eye care, extensive clinical experience, and a deep commitment to advancing patient outcomes, I am eager to contribute my skills and expertise to your esteemed organization. As an Ophthalmologist with [X years] of experience in diagnosing and treating complex ocular conditions, I am confident that my background aligns perfectly with the high standards of healthcare excellence that Australia Melbourne is renowned for.</w:t>
      </w:r>
    </w:p>
    <w:bookmarkStart w:id="20" w:name="professional-background-and-expertise"/>
    <w:p>
      <w:pPr>
        <w:pStyle w:val="Heading2"/>
      </w:pPr>
      <w:r>
        <w:t xml:space="preserve">Professional Background and Expertise</w:t>
      </w:r>
    </w:p>
    <w:p>
      <w:pPr>
        <w:pStyle w:val="FirstParagraph"/>
      </w:pPr>
      <w:r>
        <w:t xml:space="preserve">As a qualified Ophthalmologist, I have dedicated my career to providing compassionate and evidence-based care to patients across diverse demographics. My training at [Medical School/Training Institution] equipped me with a strong foundation in both surgical and medical ophthalmology, including subspecialties such as cataract surgery, glaucoma management, retina disorders, and pediatric ophthalmology. Over the years, I have honed my ability to deliver precise diagnoses and tailored treatment plans, ensuring optimal visual health for patients of all ages.</w:t>
      </w:r>
    </w:p>
    <w:p>
      <w:pPr>
        <w:pStyle w:val="BodyText"/>
      </w:pPr>
      <w:r>
        <w:t xml:space="preserve">My work in Australia Melbourne has further enriched my understanding of the unique healthcare landscape in this region. The multicultural population and evolving medical technologies in Australia Melbourne require a dynamic and adaptive approach to patient care. I have consistently embraced these challenges by staying updated with the latest advancements in ophthalmic research, such as refractive surgery techniques, intraocular lens innovations, and telemedicine integration. This commitment to continuous learning ensures that I can provide cutting-edge care that meets the expectations of both patients and colleagues in Australia Melbourne.</w:t>
      </w:r>
    </w:p>
    <w:bookmarkEnd w:id="20"/>
    <w:bookmarkStart w:id="21" w:name="experience-in-australia-melbourne"/>
    <w:p>
      <w:pPr>
        <w:pStyle w:val="Heading2"/>
      </w:pPr>
      <w:r>
        <w:t xml:space="preserve">Experience in Australia Melbourne</w:t>
      </w:r>
    </w:p>
    <w:p>
      <w:pPr>
        <w:pStyle w:val="FirstParagraph"/>
      </w:pPr>
      <w:r>
        <w:t xml:space="preserve">Working in Australia Melbourne has been a transformative experience, allowing me to collaborate with multidisciplinary teams and contribute to community health initiatives. At [Previous Employment Institution], I managed a high-volume outpatient clinic, performing over [X number] of eye exams annually and leading complex surgical procedures. My role also involved mentoring junior medical staff, which reinforced my belief in the importance of knowledge sharing and fostering a culture of excellence.</w:t>
      </w:r>
    </w:p>
    <w:p>
      <w:pPr>
        <w:pStyle w:val="BodyText"/>
      </w:pPr>
      <w:r>
        <w:t xml:space="preserve">One of the most rewarding aspects of my practice in Australia Melbourne has been engaging with patients from diverse cultural backgrounds. This experience has sharpened my communication skills and deepened my empathy, enabling me to deliver care that is both culturally sensitive and clinically effective. I have also participated in outreach programs aimed at improving access to eye care for underserved populations, a cause that aligns with the values of [Hospital/Clinic Name].</w:t>
      </w:r>
    </w:p>
    <w:bookmarkEnd w:id="21"/>
    <w:bookmarkStart w:id="22" w:name="why-australia-melbourne"/>
    <w:p>
      <w:pPr>
        <w:pStyle w:val="Heading2"/>
      </w:pPr>
      <w:r>
        <w:t xml:space="preserve">Why Australia Melbourne?</w:t>
      </w:r>
    </w:p>
    <w:p>
      <w:pPr>
        <w:pStyle w:val="FirstParagraph"/>
      </w:pPr>
      <w:r>
        <w:t xml:space="preserve">Australia Melbourne is a city that seamlessly blends innovation, cultural vibrancy, and world-class healthcare. The opportunity to work in this dynamic environment excites me, as it offers the ideal setting to combine my professional aspirations with personal growth. The robust healthcare infrastructure in Australia Melbourne ensures that patients receive the highest quality care, and I am eager to contribute to this legacy by leveraging my skills in ophthalmology.</w:t>
      </w:r>
    </w:p>
    <w:p>
      <w:pPr>
        <w:pStyle w:val="BodyText"/>
      </w:pPr>
      <w:r>
        <w:t xml:space="preserve">Furthermore, Australia Melbourne's emphasis on work-life balance resonates with my values. The city's thriving arts scene, green spaces, and commitment to sustainability make it an attractive place to live and work. I am confident that the supportive professional network in Australia Melbourne will allow me to thrive while delivering exceptional care to my patients.</w:t>
      </w:r>
    </w:p>
    <w:bookmarkEnd w:id="22"/>
    <w:bookmarkStart w:id="23" w:name="professional-values-and-goals"/>
    <w:p>
      <w:pPr>
        <w:pStyle w:val="Heading2"/>
      </w:pPr>
      <w:r>
        <w:t xml:space="preserve">Professional Values and Goals</w:t>
      </w:r>
    </w:p>
    <w:p>
      <w:pPr>
        <w:pStyle w:val="FirstParagraph"/>
      </w:pPr>
      <w:r>
        <w:t xml:space="preserve">At the core of my practice as an Ophthalmologist is a patient-centered approach that prioritizes individualized care. I believe that every patient deserves a thorough evaluation, clear explanations of treatment options, and ongoing support throughout their journey to better vision. My goal is to build long-term relationships with patients, empowering them to make informed decisions about their eye health.</w:t>
      </w:r>
    </w:p>
    <w:p>
      <w:pPr>
        <w:pStyle w:val="BodyText"/>
      </w:pPr>
      <w:r>
        <w:t xml:space="preserve">In addition to clinical excellence, I am committed to contributing to the broader ophthalmic community in Australia Melbourne. This includes participating in research initiatives, presenting at conferences, and collaborating with peers to advance the field. I am particularly interested in exploring opportunities for innovation in diagnostic tools and treatment modalities that could benefit patients across the region.</w:t>
      </w:r>
    </w:p>
    <w:bookmarkEnd w:id="23"/>
    <w:bookmarkStart w:id="24" w:name="conclusion"/>
    <w:p>
      <w:pPr>
        <w:pStyle w:val="Heading2"/>
      </w:pPr>
      <w:r>
        <w:t xml:space="preserve">Conclusion</w:t>
      </w:r>
    </w:p>
    <w:p>
      <w:pPr>
        <w:pStyle w:val="FirstParagraph"/>
      </w:pPr>
      <w:r>
        <w:t xml:space="preserve">In conclusion, I am enthusiastic about the possibility of joining [Hospital/Clinic Name] as an Ophthalmologist in Australia Melbourne. My extensive experience, dedication to patient care, and alignment with the values of your organization make me a strong candidate for this role. I would be honored to contribute my skills to your team and help further the mission of providing exceptional eye care services in this vibrant city.</w:t>
      </w:r>
    </w:p>
    <w:p>
      <w:pPr>
        <w:pStyle w:val="BodyText"/>
      </w:pPr>
      <w:r>
        <w:t xml:space="preserve">Thank you for considering my application. I look forward to the opportunity to discuss how my background and vision align with the goals of [Hospital/Clinic Name]. Please feel free to contact me at [Your Phone Number] or [Your Email Address] at your earliest convenience.</w:t>
      </w:r>
    </w:p>
    <w:p>
      <w:pPr>
        <w:pStyle w:val="BodyText"/>
      </w:pPr>
      <w:r>
        <w:t xml:space="preserve">Sincerely,</w:t>
      </w:r>
      <w:r>
        <w:br/>
      </w:r>
      <w:r>
        <w:t xml:space="preserve">[Your Full Name]</w:t>
      </w:r>
      <w:r>
        <w:br/>
      </w:r>
      <w:r>
        <w:t xml:space="preserve">Ophthalmologist</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Cover Letter - Australia Melbourne</dc:title>
  <dc:creator/>
  <dc:language>en</dc:language>
  <cp:keywords/>
  <dcterms:created xsi:type="dcterms:W3CDTF">2026-07-23T12:29:59Z</dcterms:created>
  <dcterms:modified xsi:type="dcterms:W3CDTF">2026-07-23T12:29:59Z</dcterms:modified>
</cp:coreProperties>
</file>

<file path=docProps/custom.xml><?xml version="1.0" encoding="utf-8"?>
<Properties xmlns="http://schemas.openxmlformats.org/officeDocument/2006/custom-properties" xmlns:vt="http://schemas.openxmlformats.org/officeDocument/2006/docPropsVTypes"/>
</file>